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EAA6D" w14:textId="690767D5" w:rsidR="007949C2" w:rsidRDefault="00E162C3" w:rsidP="00BA1C25">
      <w:pPr>
        <w:jc w:val="center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>Praktyk</w:t>
      </w:r>
      <w:r w:rsidR="00D161C9">
        <w:rPr>
          <w:rFonts w:ascii="Times New Roman" w:hAnsi="Times New Roman"/>
          <w:u w:val="single"/>
        </w:rPr>
        <w:t>a</w:t>
      </w:r>
      <w:r>
        <w:rPr>
          <w:rFonts w:ascii="Times New Roman" w:hAnsi="Times New Roman"/>
          <w:u w:val="single"/>
        </w:rPr>
        <w:t xml:space="preserve"> </w:t>
      </w:r>
      <w:r w:rsidR="00D5208D">
        <w:rPr>
          <w:rFonts w:ascii="Times New Roman" w:hAnsi="Times New Roman"/>
          <w:u w:val="single"/>
        </w:rPr>
        <w:t>dydaktyczna 1</w:t>
      </w:r>
      <w:r w:rsidR="007949C2">
        <w:rPr>
          <w:rFonts w:ascii="Times New Roman" w:hAnsi="Times New Roman"/>
          <w:u w:val="single"/>
        </w:rPr>
        <w:t xml:space="preserve"> </w:t>
      </w:r>
      <w:r w:rsidR="00D5208D">
        <w:rPr>
          <w:rFonts w:ascii="Times New Roman" w:hAnsi="Times New Roman"/>
          <w:u w:val="single"/>
        </w:rPr>
        <w:t>(</w:t>
      </w:r>
      <w:r w:rsidR="007949C2">
        <w:rPr>
          <w:rFonts w:ascii="Times New Roman" w:hAnsi="Times New Roman"/>
          <w:u w:val="single"/>
        </w:rPr>
        <w:t>obserwacyjna</w:t>
      </w:r>
      <w:r w:rsidR="00D5208D">
        <w:rPr>
          <w:rFonts w:ascii="Times New Roman" w:hAnsi="Times New Roman"/>
          <w:u w:val="single"/>
        </w:rPr>
        <w:t xml:space="preserve">) </w:t>
      </w:r>
      <w:r w:rsidR="007949C2">
        <w:rPr>
          <w:rFonts w:ascii="Times New Roman" w:hAnsi="Times New Roman"/>
          <w:u w:val="single"/>
        </w:rPr>
        <w:t>na stanowisku nauczyciela j. angielskiego</w:t>
      </w:r>
    </w:p>
    <w:p w14:paraId="054515EE" w14:textId="55DF96E8" w:rsidR="00BA1C25" w:rsidRDefault="00E162C3" w:rsidP="00BA1C25">
      <w:pPr>
        <w:jc w:val="center"/>
        <w:rPr>
          <w:rFonts w:ascii="Times New Roman" w:hAnsi="Times New Roman"/>
          <w:u w:val="single"/>
        </w:rPr>
      </w:pPr>
      <w:r>
        <w:rPr>
          <w:rFonts w:ascii="Times New Roman" w:hAnsi="Times New Roman"/>
          <w:u w:val="single"/>
        </w:rPr>
        <w:t xml:space="preserve"> 20</w:t>
      </w:r>
      <w:r w:rsidR="00D161C9">
        <w:rPr>
          <w:rFonts w:ascii="Times New Roman" w:hAnsi="Times New Roman"/>
          <w:u w:val="single"/>
        </w:rPr>
        <w:t>2</w:t>
      </w:r>
      <w:r w:rsidR="00D5208D">
        <w:rPr>
          <w:rFonts w:ascii="Times New Roman" w:hAnsi="Times New Roman"/>
          <w:u w:val="single"/>
        </w:rPr>
        <w:t>1</w:t>
      </w:r>
      <w:r>
        <w:rPr>
          <w:rFonts w:ascii="Times New Roman" w:hAnsi="Times New Roman"/>
          <w:u w:val="single"/>
        </w:rPr>
        <w:t>/20</w:t>
      </w:r>
      <w:r w:rsidR="00D161C9">
        <w:rPr>
          <w:rFonts w:ascii="Times New Roman" w:hAnsi="Times New Roman"/>
          <w:u w:val="single"/>
        </w:rPr>
        <w:t>2</w:t>
      </w:r>
      <w:r w:rsidR="00D5208D">
        <w:rPr>
          <w:rFonts w:ascii="Times New Roman" w:hAnsi="Times New Roman"/>
          <w:u w:val="single"/>
        </w:rPr>
        <w:t>2</w:t>
      </w:r>
      <w:r w:rsidR="00BA1C25" w:rsidRPr="00FD13AE">
        <w:rPr>
          <w:rFonts w:ascii="Times New Roman" w:hAnsi="Times New Roman"/>
          <w:u w:val="single"/>
        </w:rPr>
        <w:t xml:space="preserve"> – lista studentów</w:t>
      </w:r>
    </w:p>
    <w:p w14:paraId="1D604A72" w14:textId="36928041" w:rsidR="00D161C9" w:rsidRPr="00FD13AE" w:rsidRDefault="00D161C9" w:rsidP="00BA1C25">
      <w:pPr>
        <w:jc w:val="center"/>
        <w:rPr>
          <w:rFonts w:ascii="Times New Roman" w:hAnsi="Times New Roman"/>
          <w:u w:val="single"/>
        </w:rPr>
      </w:pPr>
      <w:bookmarkStart w:id="0" w:name="_Hlk52465180"/>
      <w:r>
        <w:rPr>
          <w:rFonts w:ascii="Times New Roman" w:hAnsi="Times New Roman"/>
          <w:u w:val="single"/>
        </w:rPr>
        <w:t>Studia stacjonarne</w:t>
      </w:r>
      <w:r w:rsidR="00C45C50">
        <w:rPr>
          <w:rFonts w:ascii="Times New Roman" w:hAnsi="Times New Roman"/>
          <w:u w:val="single"/>
        </w:rPr>
        <w:t xml:space="preserve"> II stopnia – rok I</w:t>
      </w:r>
    </w:p>
    <w:bookmarkEnd w:id="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1"/>
        <w:gridCol w:w="2525"/>
        <w:gridCol w:w="1255"/>
        <w:gridCol w:w="2500"/>
        <w:gridCol w:w="2121"/>
      </w:tblGrid>
      <w:tr w:rsidR="00333D89" w:rsidRPr="00D161A3" w14:paraId="3BD99973" w14:textId="77777777" w:rsidTr="00333D89">
        <w:tc>
          <w:tcPr>
            <w:tcW w:w="661" w:type="dxa"/>
            <w:shd w:val="clear" w:color="auto" w:fill="auto"/>
          </w:tcPr>
          <w:p w14:paraId="4666F72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7241C4E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>L.p.</w:t>
            </w:r>
          </w:p>
        </w:tc>
        <w:tc>
          <w:tcPr>
            <w:tcW w:w="2525" w:type="dxa"/>
            <w:shd w:val="clear" w:color="auto" w:fill="auto"/>
          </w:tcPr>
          <w:p w14:paraId="3F5EE2AF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62B2147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>Nazwisko i imię studenta</w:t>
            </w:r>
          </w:p>
        </w:tc>
        <w:tc>
          <w:tcPr>
            <w:tcW w:w="1255" w:type="dxa"/>
            <w:shd w:val="clear" w:color="auto" w:fill="auto"/>
          </w:tcPr>
          <w:p w14:paraId="2FA86222" w14:textId="7C9A278C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AC37FD6" w14:textId="77777777" w:rsidR="00333D89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>Zwolnienie – TAK/</w:t>
            </w:r>
          </w:p>
          <w:p w14:paraId="69C974D0" w14:textId="3F2EA02C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>NIE</w:t>
            </w:r>
          </w:p>
        </w:tc>
        <w:tc>
          <w:tcPr>
            <w:tcW w:w="2500" w:type="dxa"/>
            <w:shd w:val="clear" w:color="auto" w:fill="auto"/>
          </w:tcPr>
          <w:p w14:paraId="70932DD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951BE7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 xml:space="preserve">Nazwa i adres </w:t>
            </w:r>
            <w:r w:rsidR="00A973C1">
              <w:rPr>
                <w:rFonts w:ascii="Times New Roman" w:hAnsi="Times New Roman"/>
                <w:b/>
              </w:rPr>
              <w:t>placówki</w:t>
            </w:r>
          </w:p>
        </w:tc>
        <w:tc>
          <w:tcPr>
            <w:tcW w:w="2121" w:type="dxa"/>
            <w:shd w:val="clear" w:color="auto" w:fill="auto"/>
          </w:tcPr>
          <w:p w14:paraId="7D3B07EA" w14:textId="713C1B1B" w:rsidR="00333D89" w:rsidRDefault="00333D89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tytuł: (dr/mgr)</w:t>
            </w:r>
          </w:p>
          <w:p w14:paraId="449CD593" w14:textId="039EC6BE" w:rsidR="00D5208D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D161A3">
              <w:rPr>
                <w:rFonts w:ascii="Times New Roman" w:hAnsi="Times New Roman"/>
                <w:b/>
              </w:rPr>
              <w:t>Imię i nazwisko</w:t>
            </w:r>
            <w:r w:rsidR="00D5208D">
              <w:rPr>
                <w:rFonts w:ascii="Times New Roman" w:hAnsi="Times New Roman"/>
                <w:b/>
              </w:rPr>
              <w:t>, stopień awansu zawodowego (mianowany/</w:t>
            </w:r>
          </w:p>
          <w:p w14:paraId="3004815F" w14:textId="29E8D744" w:rsidR="00BA1C25" w:rsidRDefault="00D5208D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yplomowany)</w:t>
            </w:r>
          </w:p>
          <w:p w14:paraId="64971A4D" w14:textId="1020B453" w:rsidR="00333D89" w:rsidRDefault="00333D89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piekuna praktyki w szkole</w:t>
            </w:r>
          </w:p>
          <w:p w14:paraId="37E3DE72" w14:textId="77777777" w:rsidR="00BA1C25" w:rsidRPr="007473CE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16"/>
                <w:szCs w:val="16"/>
              </w:rPr>
            </w:pPr>
          </w:p>
        </w:tc>
      </w:tr>
      <w:tr w:rsidR="00333D89" w:rsidRPr="00D161A3" w14:paraId="10A6743F" w14:textId="77777777" w:rsidTr="00333D89">
        <w:tc>
          <w:tcPr>
            <w:tcW w:w="661" w:type="dxa"/>
            <w:shd w:val="clear" w:color="auto" w:fill="auto"/>
          </w:tcPr>
          <w:p w14:paraId="25E0A90B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525" w:type="dxa"/>
            <w:shd w:val="clear" w:color="auto" w:fill="auto"/>
          </w:tcPr>
          <w:p w14:paraId="36C1E3C9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474C793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BD36C6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58F380F1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2A26A87" w14:textId="77777777" w:rsidTr="00333D89">
        <w:tc>
          <w:tcPr>
            <w:tcW w:w="661" w:type="dxa"/>
            <w:shd w:val="clear" w:color="auto" w:fill="auto"/>
          </w:tcPr>
          <w:p w14:paraId="5CC64E6E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525" w:type="dxa"/>
            <w:shd w:val="clear" w:color="auto" w:fill="auto"/>
          </w:tcPr>
          <w:p w14:paraId="3EBBBEFB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439A880A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A61ADD8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056F283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6D541495" w14:textId="77777777" w:rsidTr="00333D89">
        <w:tc>
          <w:tcPr>
            <w:tcW w:w="661" w:type="dxa"/>
            <w:shd w:val="clear" w:color="auto" w:fill="auto"/>
          </w:tcPr>
          <w:p w14:paraId="7BDD75D6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525" w:type="dxa"/>
            <w:shd w:val="clear" w:color="auto" w:fill="auto"/>
          </w:tcPr>
          <w:p w14:paraId="79FE86CE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3486749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2534748B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6867B33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435541C" w14:textId="77777777" w:rsidTr="00333D89">
        <w:tc>
          <w:tcPr>
            <w:tcW w:w="661" w:type="dxa"/>
            <w:shd w:val="clear" w:color="auto" w:fill="auto"/>
          </w:tcPr>
          <w:p w14:paraId="4DA687C6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525" w:type="dxa"/>
            <w:shd w:val="clear" w:color="auto" w:fill="auto"/>
          </w:tcPr>
          <w:p w14:paraId="08B38349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69C03E8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0F2B343C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077F92F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89215AF" w14:textId="77777777" w:rsidTr="00333D89">
        <w:tc>
          <w:tcPr>
            <w:tcW w:w="661" w:type="dxa"/>
            <w:shd w:val="clear" w:color="auto" w:fill="auto"/>
          </w:tcPr>
          <w:p w14:paraId="4CE89C39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525" w:type="dxa"/>
            <w:shd w:val="clear" w:color="auto" w:fill="auto"/>
          </w:tcPr>
          <w:p w14:paraId="12BE1FAF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2D2426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774A74B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E6C374A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A80F6B8" w14:textId="77777777" w:rsidTr="00333D89">
        <w:tc>
          <w:tcPr>
            <w:tcW w:w="661" w:type="dxa"/>
            <w:shd w:val="clear" w:color="auto" w:fill="auto"/>
          </w:tcPr>
          <w:p w14:paraId="3756A188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2525" w:type="dxa"/>
            <w:shd w:val="clear" w:color="auto" w:fill="auto"/>
          </w:tcPr>
          <w:p w14:paraId="117FB8C6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6BE039A7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4109E9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5CA03E40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3502627B" w14:textId="77777777" w:rsidTr="00333D89">
        <w:tc>
          <w:tcPr>
            <w:tcW w:w="661" w:type="dxa"/>
            <w:shd w:val="clear" w:color="auto" w:fill="auto"/>
          </w:tcPr>
          <w:p w14:paraId="10859FAD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2525" w:type="dxa"/>
            <w:shd w:val="clear" w:color="auto" w:fill="auto"/>
          </w:tcPr>
          <w:p w14:paraId="714B777A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7337608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0C4414B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2ADB2AB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67FEA41" w14:textId="77777777" w:rsidTr="00333D89">
        <w:tc>
          <w:tcPr>
            <w:tcW w:w="661" w:type="dxa"/>
            <w:shd w:val="clear" w:color="auto" w:fill="auto"/>
          </w:tcPr>
          <w:p w14:paraId="3788E4C5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2525" w:type="dxa"/>
            <w:shd w:val="clear" w:color="auto" w:fill="auto"/>
          </w:tcPr>
          <w:p w14:paraId="19BD3C79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0BC5BECF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3C35BE4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4D2652A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680E2A3C" w14:textId="77777777" w:rsidTr="00333D89">
        <w:tc>
          <w:tcPr>
            <w:tcW w:w="661" w:type="dxa"/>
            <w:shd w:val="clear" w:color="auto" w:fill="auto"/>
          </w:tcPr>
          <w:p w14:paraId="344A8BF7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2525" w:type="dxa"/>
            <w:shd w:val="clear" w:color="auto" w:fill="auto"/>
          </w:tcPr>
          <w:p w14:paraId="2AE86018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FBB38A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3C78765E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461D3FB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5C2AB241" w14:textId="77777777" w:rsidTr="00333D89">
        <w:tc>
          <w:tcPr>
            <w:tcW w:w="661" w:type="dxa"/>
            <w:shd w:val="clear" w:color="auto" w:fill="auto"/>
          </w:tcPr>
          <w:p w14:paraId="027728ED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525" w:type="dxa"/>
            <w:shd w:val="clear" w:color="auto" w:fill="auto"/>
          </w:tcPr>
          <w:p w14:paraId="3069B981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62FE668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4B1142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285EE95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EDE8BA9" w14:textId="77777777" w:rsidTr="00333D89">
        <w:tc>
          <w:tcPr>
            <w:tcW w:w="661" w:type="dxa"/>
            <w:shd w:val="clear" w:color="auto" w:fill="auto"/>
          </w:tcPr>
          <w:p w14:paraId="6D0546EB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2525" w:type="dxa"/>
            <w:shd w:val="clear" w:color="auto" w:fill="auto"/>
          </w:tcPr>
          <w:p w14:paraId="7E7EA75E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BE7C70B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5CBE19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599B1E1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FA07B34" w14:textId="77777777" w:rsidTr="00333D89">
        <w:tc>
          <w:tcPr>
            <w:tcW w:w="661" w:type="dxa"/>
            <w:shd w:val="clear" w:color="auto" w:fill="auto"/>
          </w:tcPr>
          <w:p w14:paraId="2AA09F6C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525" w:type="dxa"/>
            <w:shd w:val="clear" w:color="auto" w:fill="auto"/>
          </w:tcPr>
          <w:p w14:paraId="6F10C195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0DF58A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4359E640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6AE2F36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3906591A" w14:textId="77777777" w:rsidTr="00333D89">
        <w:tc>
          <w:tcPr>
            <w:tcW w:w="661" w:type="dxa"/>
            <w:shd w:val="clear" w:color="auto" w:fill="auto"/>
          </w:tcPr>
          <w:p w14:paraId="6AA34A23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525" w:type="dxa"/>
            <w:shd w:val="clear" w:color="auto" w:fill="auto"/>
          </w:tcPr>
          <w:p w14:paraId="15600F29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13267B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25C0DC4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2D0382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F1AFB95" w14:textId="77777777" w:rsidTr="00333D89">
        <w:tc>
          <w:tcPr>
            <w:tcW w:w="661" w:type="dxa"/>
            <w:shd w:val="clear" w:color="auto" w:fill="auto"/>
          </w:tcPr>
          <w:p w14:paraId="439511E3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525" w:type="dxa"/>
            <w:shd w:val="clear" w:color="auto" w:fill="auto"/>
          </w:tcPr>
          <w:p w14:paraId="48DC0A54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3C8522B1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A90A28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9B8517C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91FF890" w14:textId="77777777" w:rsidTr="00333D89">
        <w:tc>
          <w:tcPr>
            <w:tcW w:w="661" w:type="dxa"/>
            <w:shd w:val="clear" w:color="auto" w:fill="auto"/>
          </w:tcPr>
          <w:p w14:paraId="39324E95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525" w:type="dxa"/>
            <w:shd w:val="clear" w:color="auto" w:fill="auto"/>
          </w:tcPr>
          <w:p w14:paraId="59FD8098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6D3B389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3F6A58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8387651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82F1DFC" w14:textId="77777777" w:rsidTr="00333D89">
        <w:tc>
          <w:tcPr>
            <w:tcW w:w="661" w:type="dxa"/>
            <w:shd w:val="clear" w:color="auto" w:fill="auto"/>
          </w:tcPr>
          <w:p w14:paraId="4A8F7EF5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2525" w:type="dxa"/>
            <w:shd w:val="clear" w:color="auto" w:fill="auto"/>
          </w:tcPr>
          <w:p w14:paraId="7E066440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640F6F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5503EF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428CA1FC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B32F334" w14:textId="77777777" w:rsidTr="00333D89">
        <w:tc>
          <w:tcPr>
            <w:tcW w:w="661" w:type="dxa"/>
            <w:shd w:val="clear" w:color="auto" w:fill="auto"/>
          </w:tcPr>
          <w:p w14:paraId="329E136E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7</w:t>
            </w:r>
          </w:p>
        </w:tc>
        <w:tc>
          <w:tcPr>
            <w:tcW w:w="2525" w:type="dxa"/>
            <w:shd w:val="clear" w:color="auto" w:fill="auto"/>
          </w:tcPr>
          <w:p w14:paraId="755C365A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6D9E214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66F103B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4DCEA23E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51BC580E" w14:textId="77777777" w:rsidTr="00333D89">
        <w:tc>
          <w:tcPr>
            <w:tcW w:w="661" w:type="dxa"/>
            <w:shd w:val="clear" w:color="auto" w:fill="auto"/>
          </w:tcPr>
          <w:p w14:paraId="3CA8BABA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525" w:type="dxa"/>
            <w:shd w:val="clear" w:color="auto" w:fill="auto"/>
          </w:tcPr>
          <w:p w14:paraId="30104B30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C212D33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FD009A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0B0ECC3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0C432BC" w14:textId="77777777" w:rsidTr="00333D89">
        <w:tc>
          <w:tcPr>
            <w:tcW w:w="661" w:type="dxa"/>
            <w:shd w:val="clear" w:color="auto" w:fill="auto"/>
          </w:tcPr>
          <w:p w14:paraId="418AEC46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2525" w:type="dxa"/>
            <w:shd w:val="clear" w:color="auto" w:fill="auto"/>
          </w:tcPr>
          <w:p w14:paraId="09971572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041E6BFE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E219DE2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0AB299D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AA4F5D3" w14:textId="77777777" w:rsidTr="00333D89">
        <w:tc>
          <w:tcPr>
            <w:tcW w:w="661" w:type="dxa"/>
            <w:shd w:val="clear" w:color="auto" w:fill="auto"/>
          </w:tcPr>
          <w:p w14:paraId="01DB0C2D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2525" w:type="dxa"/>
            <w:shd w:val="clear" w:color="auto" w:fill="auto"/>
          </w:tcPr>
          <w:p w14:paraId="4B6EBE77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28DAF5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408C482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60B8551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0C05FFD" w14:textId="77777777" w:rsidTr="00333D89">
        <w:tc>
          <w:tcPr>
            <w:tcW w:w="661" w:type="dxa"/>
            <w:shd w:val="clear" w:color="auto" w:fill="auto"/>
          </w:tcPr>
          <w:p w14:paraId="45776868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2525" w:type="dxa"/>
            <w:shd w:val="clear" w:color="auto" w:fill="auto"/>
          </w:tcPr>
          <w:p w14:paraId="10ED45EF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9A0A7BB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234F9CD5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4040606F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52A11957" w14:textId="77777777" w:rsidTr="00333D89">
        <w:tc>
          <w:tcPr>
            <w:tcW w:w="661" w:type="dxa"/>
            <w:shd w:val="clear" w:color="auto" w:fill="auto"/>
          </w:tcPr>
          <w:p w14:paraId="6F2F2255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525" w:type="dxa"/>
            <w:shd w:val="clear" w:color="auto" w:fill="auto"/>
          </w:tcPr>
          <w:p w14:paraId="7E450446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38C1DE4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007A06F8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646A072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73B650AD" w14:textId="77777777" w:rsidTr="00333D89">
        <w:tc>
          <w:tcPr>
            <w:tcW w:w="661" w:type="dxa"/>
            <w:shd w:val="clear" w:color="auto" w:fill="auto"/>
          </w:tcPr>
          <w:p w14:paraId="0956106D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2525" w:type="dxa"/>
            <w:shd w:val="clear" w:color="auto" w:fill="auto"/>
          </w:tcPr>
          <w:p w14:paraId="45C0D5B4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11D3256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C4E66B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6C737D9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364061E" w14:textId="77777777" w:rsidTr="00333D89">
        <w:tc>
          <w:tcPr>
            <w:tcW w:w="661" w:type="dxa"/>
            <w:shd w:val="clear" w:color="auto" w:fill="auto"/>
          </w:tcPr>
          <w:p w14:paraId="3441FCAD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2525" w:type="dxa"/>
            <w:shd w:val="clear" w:color="auto" w:fill="auto"/>
          </w:tcPr>
          <w:p w14:paraId="62874E30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BCF835E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2EF979F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C988CF3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3D281594" w14:textId="77777777" w:rsidTr="00333D89">
        <w:tc>
          <w:tcPr>
            <w:tcW w:w="661" w:type="dxa"/>
            <w:shd w:val="clear" w:color="auto" w:fill="auto"/>
          </w:tcPr>
          <w:p w14:paraId="4F4B7D72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2525" w:type="dxa"/>
            <w:shd w:val="clear" w:color="auto" w:fill="auto"/>
          </w:tcPr>
          <w:p w14:paraId="1E18625F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88295D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34BAAC2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86B083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59241007" w14:textId="77777777" w:rsidTr="00333D89">
        <w:tc>
          <w:tcPr>
            <w:tcW w:w="661" w:type="dxa"/>
            <w:shd w:val="clear" w:color="auto" w:fill="auto"/>
          </w:tcPr>
          <w:p w14:paraId="45D0ADB3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</w:t>
            </w:r>
          </w:p>
        </w:tc>
        <w:tc>
          <w:tcPr>
            <w:tcW w:w="2525" w:type="dxa"/>
            <w:shd w:val="clear" w:color="auto" w:fill="auto"/>
          </w:tcPr>
          <w:p w14:paraId="71A48B2F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07C7E23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2FFEC7D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F206734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99A8220" w14:textId="77777777" w:rsidTr="00333D89">
        <w:tc>
          <w:tcPr>
            <w:tcW w:w="661" w:type="dxa"/>
            <w:shd w:val="clear" w:color="auto" w:fill="auto"/>
          </w:tcPr>
          <w:p w14:paraId="5787CA16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</w:t>
            </w:r>
          </w:p>
        </w:tc>
        <w:tc>
          <w:tcPr>
            <w:tcW w:w="2525" w:type="dxa"/>
            <w:shd w:val="clear" w:color="auto" w:fill="auto"/>
          </w:tcPr>
          <w:p w14:paraId="0F609D44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087DE311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07CC0D7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2CFEE4C1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0FF9FF6" w14:textId="77777777" w:rsidTr="00333D89">
        <w:tc>
          <w:tcPr>
            <w:tcW w:w="661" w:type="dxa"/>
            <w:shd w:val="clear" w:color="auto" w:fill="auto"/>
          </w:tcPr>
          <w:p w14:paraId="477EE070" w14:textId="77777777" w:rsidR="00BA1C25" w:rsidRPr="00D161A3" w:rsidRDefault="00BA1C25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</w:t>
            </w:r>
          </w:p>
        </w:tc>
        <w:tc>
          <w:tcPr>
            <w:tcW w:w="2525" w:type="dxa"/>
            <w:shd w:val="clear" w:color="auto" w:fill="auto"/>
          </w:tcPr>
          <w:p w14:paraId="69750838" w14:textId="77777777" w:rsidR="00BA1C25" w:rsidRPr="00166936" w:rsidRDefault="00BA1C25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49C93CE3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4831A38F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35C8FA6" w14:textId="77777777" w:rsidR="00BA1C25" w:rsidRPr="00D161A3" w:rsidRDefault="00BA1C25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36752020" w14:textId="77777777" w:rsidTr="00333D89">
        <w:tc>
          <w:tcPr>
            <w:tcW w:w="661" w:type="dxa"/>
            <w:shd w:val="clear" w:color="auto" w:fill="auto"/>
          </w:tcPr>
          <w:p w14:paraId="6E77EF33" w14:textId="08B59558" w:rsidR="009F4841" w:rsidRDefault="009F4841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2525" w:type="dxa"/>
            <w:shd w:val="clear" w:color="auto" w:fill="auto"/>
          </w:tcPr>
          <w:p w14:paraId="0A206EAB" w14:textId="77777777" w:rsidR="009F4841" w:rsidRPr="00166936" w:rsidRDefault="009F4841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19424268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1DFA50AC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26F59580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FF9B6F1" w14:textId="77777777" w:rsidTr="00333D89">
        <w:tc>
          <w:tcPr>
            <w:tcW w:w="661" w:type="dxa"/>
            <w:shd w:val="clear" w:color="auto" w:fill="auto"/>
          </w:tcPr>
          <w:p w14:paraId="4FEB27C4" w14:textId="7C23A6DE" w:rsidR="009F4841" w:rsidRDefault="009F4841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525" w:type="dxa"/>
            <w:shd w:val="clear" w:color="auto" w:fill="auto"/>
          </w:tcPr>
          <w:p w14:paraId="0B617834" w14:textId="77777777" w:rsidR="009F4841" w:rsidRPr="00166936" w:rsidRDefault="009F4841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354D08E1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75A7D19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57E0E5D" w14:textId="77777777" w:rsidR="009F4841" w:rsidRPr="00D161A3" w:rsidRDefault="009F4841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CBB2A8D" w14:textId="77777777" w:rsidTr="00333D89">
        <w:tc>
          <w:tcPr>
            <w:tcW w:w="661" w:type="dxa"/>
            <w:shd w:val="clear" w:color="auto" w:fill="auto"/>
          </w:tcPr>
          <w:p w14:paraId="4F81F52C" w14:textId="56B48137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2525" w:type="dxa"/>
            <w:shd w:val="clear" w:color="auto" w:fill="auto"/>
          </w:tcPr>
          <w:p w14:paraId="47A76D0E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D0F8447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752A1F6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81C321C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2A8B27B" w14:textId="77777777" w:rsidTr="00333D89">
        <w:tc>
          <w:tcPr>
            <w:tcW w:w="661" w:type="dxa"/>
            <w:shd w:val="clear" w:color="auto" w:fill="auto"/>
          </w:tcPr>
          <w:p w14:paraId="7472BC97" w14:textId="2AFEF966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2525" w:type="dxa"/>
            <w:shd w:val="clear" w:color="auto" w:fill="auto"/>
          </w:tcPr>
          <w:p w14:paraId="70B9DB13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516493C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3045AD6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91DADFE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FA3B147" w14:textId="77777777" w:rsidTr="00333D89">
        <w:tc>
          <w:tcPr>
            <w:tcW w:w="661" w:type="dxa"/>
            <w:shd w:val="clear" w:color="auto" w:fill="auto"/>
          </w:tcPr>
          <w:p w14:paraId="0AE803CB" w14:textId="67F2E3F0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3</w:t>
            </w:r>
          </w:p>
        </w:tc>
        <w:tc>
          <w:tcPr>
            <w:tcW w:w="2525" w:type="dxa"/>
            <w:shd w:val="clear" w:color="auto" w:fill="auto"/>
          </w:tcPr>
          <w:p w14:paraId="01E62CDC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7653AA8B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02C2804D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AC0C071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4C3680C" w14:textId="77777777" w:rsidTr="00333D89">
        <w:tc>
          <w:tcPr>
            <w:tcW w:w="661" w:type="dxa"/>
            <w:shd w:val="clear" w:color="auto" w:fill="auto"/>
          </w:tcPr>
          <w:p w14:paraId="0A178019" w14:textId="0D11618C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4</w:t>
            </w:r>
          </w:p>
        </w:tc>
        <w:tc>
          <w:tcPr>
            <w:tcW w:w="2525" w:type="dxa"/>
            <w:shd w:val="clear" w:color="auto" w:fill="auto"/>
          </w:tcPr>
          <w:p w14:paraId="4299E7EB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2562FBFD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169D5AD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437339A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01527FD" w14:textId="77777777" w:rsidTr="00333D89">
        <w:tc>
          <w:tcPr>
            <w:tcW w:w="661" w:type="dxa"/>
            <w:shd w:val="clear" w:color="auto" w:fill="auto"/>
          </w:tcPr>
          <w:p w14:paraId="6031B8F2" w14:textId="6C215746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5</w:t>
            </w:r>
          </w:p>
        </w:tc>
        <w:tc>
          <w:tcPr>
            <w:tcW w:w="2525" w:type="dxa"/>
            <w:shd w:val="clear" w:color="auto" w:fill="auto"/>
          </w:tcPr>
          <w:p w14:paraId="6E91093B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4D1C1D29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4A978A22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329B04D5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1ABBDDFE" w14:textId="77777777" w:rsidTr="00333D89">
        <w:tc>
          <w:tcPr>
            <w:tcW w:w="661" w:type="dxa"/>
            <w:shd w:val="clear" w:color="auto" w:fill="auto"/>
          </w:tcPr>
          <w:p w14:paraId="1C941E10" w14:textId="5A61DF15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6</w:t>
            </w:r>
          </w:p>
        </w:tc>
        <w:tc>
          <w:tcPr>
            <w:tcW w:w="2525" w:type="dxa"/>
            <w:shd w:val="clear" w:color="auto" w:fill="auto"/>
          </w:tcPr>
          <w:p w14:paraId="7951FE16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98D8D9F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267F01E0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7177C48A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05D27073" w14:textId="77777777" w:rsidTr="00333D89">
        <w:tc>
          <w:tcPr>
            <w:tcW w:w="661" w:type="dxa"/>
            <w:shd w:val="clear" w:color="auto" w:fill="auto"/>
          </w:tcPr>
          <w:p w14:paraId="6BBA06CC" w14:textId="6A6B99F1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7</w:t>
            </w:r>
          </w:p>
        </w:tc>
        <w:tc>
          <w:tcPr>
            <w:tcW w:w="2525" w:type="dxa"/>
            <w:shd w:val="clear" w:color="auto" w:fill="auto"/>
          </w:tcPr>
          <w:p w14:paraId="5AA3A88F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38657E1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3E63C16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29C00AC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23B2040E" w14:textId="77777777" w:rsidTr="00333D89">
        <w:tc>
          <w:tcPr>
            <w:tcW w:w="661" w:type="dxa"/>
            <w:shd w:val="clear" w:color="auto" w:fill="auto"/>
          </w:tcPr>
          <w:p w14:paraId="586C50F2" w14:textId="6B522CB2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8</w:t>
            </w:r>
          </w:p>
        </w:tc>
        <w:tc>
          <w:tcPr>
            <w:tcW w:w="2525" w:type="dxa"/>
            <w:shd w:val="clear" w:color="auto" w:fill="auto"/>
          </w:tcPr>
          <w:p w14:paraId="4E6A3F5C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D0D9864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6D9C2AB6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1B1F8806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748B6050" w14:textId="77777777" w:rsidTr="00333D89">
        <w:tc>
          <w:tcPr>
            <w:tcW w:w="661" w:type="dxa"/>
            <w:shd w:val="clear" w:color="auto" w:fill="auto"/>
          </w:tcPr>
          <w:p w14:paraId="14A67348" w14:textId="1E8799BE" w:rsidR="00950903" w:rsidRDefault="00950903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39</w:t>
            </w:r>
          </w:p>
        </w:tc>
        <w:tc>
          <w:tcPr>
            <w:tcW w:w="2525" w:type="dxa"/>
            <w:shd w:val="clear" w:color="auto" w:fill="auto"/>
          </w:tcPr>
          <w:p w14:paraId="50A14348" w14:textId="77777777" w:rsidR="00950903" w:rsidRPr="00166936" w:rsidRDefault="00950903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559F0EDA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52099809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551A7F1D" w14:textId="77777777" w:rsidR="00950903" w:rsidRPr="00D161A3" w:rsidRDefault="00950903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333D89" w:rsidRPr="00D161A3" w14:paraId="4EFECEF3" w14:textId="77777777" w:rsidTr="00333D89">
        <w:tc>
          <w:tcPr>
            <w:tcW w:w="661" w:type="dxa"/>
            <w:shd w:val="clear" w:color="auto" w:fill="auto"/>
          </w:tcPr>
          <w:p w14:paraId="718F0DC4" w14:textId="1FD7CDC4" w:rsidR="00333D89" w:rsidRDefault="00333D89" w:rsidP="0087697A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</w:t>
            </w:r>
          </w:p>
        </w:tc>
        <w:tc>
          <w:tcPr>
            <w:tcW w:w="2525" w:type="dxa"/>
            <w:shd w:val="clear" w:color="auto" w:fill="auto"/>
          </w:tcPr>
          <w:p w14:paraId="180FFB90" w14:textId="77777777" w:rsidR="00333D89" w:rsidRPr="00166936" w:rsidRDefault="00333D89" w:rsidP="0087697A">
            <w:pPr>
              <w:spacing w:line="360" w:lineRule="auto"/>
            </w:pPr>
          </w:p>
        </w:tc>
        <w:tc>
          <w:tcPr>
            <w:tcW w:w="1255" w:type="dxa"/>
            <w:shd w:val="clear" w:color="auto" w:fill="auto"/>
          </w:tcPr>
          <w:p w14:paraId="38327165" w14:textId="77777777" w:rsidR="00333D89" w:rsidRPr="00D161A3" w:rsidRDefault="00333D89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500" w:type="dxa"/>
            <w:shd w:val="clear" w:color="auto" w:fill="auto"/>
          </w:tcPr>
          <w:p w14:paraId="0234FE5F" w14:textId="77777777" w:rsidR="00333D89" w:rsidRPr="00D161A3" w:rsidRDefault="00333D89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21" w:type="dxa"/>
            <w:shd w:val="clear" w:color="auto" w:fill="auto"/>
          </w:tcPr>
          <w:p w14:paraId="460F2B59" w14:textId="77777777" w:rsidR="00333D89" w:rsidRPr="00D161A3" w:rsidRDefault="00333D89" w:rsidP="0087697A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103C1708" w14:textId="77777777" w:rsidR="00A973C1" w:rsidRDefault="00A973C1" w:rsidP="006648E8"/>
    <w:sectPr w:rsidR="00A973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2MDc0NTU3NzNU0lEKTi0uzszPAykwrgUAdcd/7ywAAAA="/>
  </w:docVars>
  <w:rsids>
    <w:rsidRoot w:val="00BA1C25"/>
    <w:rsid w:val="00074ED9"/>
    <w:rsid w:val="000F158C"/>
    <w:rsid w:val="00262432"/>
    <w:rsid w:val="002A2552"/>
    <w:rsid w:val="002D2FBC"/>
    <w:rsid w:val="00333D89"/>
    <w:rsid w:val="003460BE"/>
    <w:rsid w:val="00403B1E"/>
    <w:rsid w:val="005250B5"/>
    <w:rsid w:val="006648E8"/>
    <w:rsid w:val="00734B6C"/>
    <w:rsid w:val="007949C2"/>
    <w:rsid w:val="008224EE"/>
    <w:rsid w:val="0087697A"/>
    <w:rsid w:val="00950903"/>
    <w:rsid w:val="009F4841"/>
    <w:rsid w:val="00A973C1"/>
    <w:rsid w:val="00AA0EA4"/>
    <w:rsid w:val="00B23E63"/>
    <w:rsid w:val="00BA1C25"/>
    <w:rsid w:val="00BF3004"/>
    <w:rsid w:val="00C45C50"/>
    <w:rsid w:val="00C566E2"/>
    <w:rsid w:val="00D161C9"/>
    <w:rsid w:val="00D44734"/>
    <w:rsid w:val="00D5208D"/>
    <w:rsid w:val="00DA55C2"/>
    <w:rsid w:val="00E00F01"/>
    <w:rsid w:val="00E1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D82FC"/>
  <w15:chartTrackingRefBased/>
  <w15:docId w15:val="{71AF2DCB-1343-4BC0-8BB3-791EBF119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A1C2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 Grotek</dc:creator>
  <cp:keywords/>
  <dc:description/>
  <cp:lastModifiedBy>Monika Grotek</cp:lastModifiedBy>
  <cp:revision>3</cp:revision>
  <dcterms:created xsi:type="dcterms:W3CDTF">2021-02-04T18:06:00Z</dcterms:created>
  <dcterms:modified xsi:type="dcterms:W3CDTF">2022-02-04T14:11:00Z</dcterms:modified>
</cp:coreProperties>
</file>